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A1DF5" w14:textId="3203CE67" w:rsidR="00D25C55" w:rsidRDefault="00B01B99" w:rsidP="00D25C55">
      <w:pPr>
        <w:rPr>
          <w:sz w:val="10"/>
          <w:szCs w:val="10"/>
        </w:rPr>
      </w:pPr>
      <w:r>
        <w:rPr>
          <w:noProof/>
          <w:sz w:val="10"/>
          <w:szCs w:val="10"/>
        </w:rPr>
        <w:drawing>
          <wp:inline distT="0" distB="0" distL="0" distR="0" wp14:anchorId="571202DC" wp14:editId="690489A9">
            <wp:extent cx="2524001" cy="13214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388" cy="1363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A1DF6" w14:textId="77777777" w:rsidR="00296C74" w:rsidRPr="00D25C55" w:rsidRDefault="00D25C55" w:rsidP="00D25C55">
      <w:pPr>
        <w:rPr>
          <w:sz w:val="10"/>
          <w:szCs w:val="10"/>
        </w:rPr>
      </w:pPr>
      <w:r w:rsidRPr="00D25C55">
        <w:rPr>
          <w:b/>
          <w:bCs/>
          <w:color w:val="002060"/>
          <w:sz w:val="28"/>
          <w:szCs w:val="28"/>
        </w:rPr>
        <w:t>College of Administrative and Financial Sciences</w:t>
      </w:r>
    </w:p>
    <w:p w14:paraId="104A1DF7" w14:textId="77777777" w:rsidR="00296C74" w:rsidRPr="00743E7E" w:rsidRDefault="00743E7E" w:rsidP="00D81239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743E7E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4A1E2A" wp14:editId="104A1E2B">
                <wp:simplePos x="0" y="0"/>
                <wp:positionH relativeFrom="column">
                  <wp:posOffset>-123825</wp:posOffset>
                </wp:positionH>
                <wp:positionV relativeFrom="paragraph">
                  <wp:posOffset>278765</wp:posOffset>
                </wp:positionV>
                <wp:extent cx="6438900" cy="0"/>
                <wp:effectExtent l="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96A760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21.95pt" to="497.25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" strokecolor="#ed7d31 [3205]" strokeweight="3pt">
                <v:stroke joinstyle="miter"/>
              </v:line>
            </w:pict>
          </mc:Fallback>
        </mc:AlternateContent>
      </w:r>
    </w:p>
    <w:p w14:paraId="104A1DF8" w14:textId="77777777" w:rsidR="00832CD9" w:rsidRPr="00B01B99" w:rsidRDefault="00E46972" w:rsidP="00D81239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B01B99">
        <w:rPr>
          <w:rFonts w:asciiTheme="majorBidi" w:hAnsiTheme="majorBidi" w:cstheme="majorBidi"/>
          <w:b/>
          <w:bCs/>
          <w:sz w:val="28"/>
          <w:szCs w:val="28"/>
        </w:rPr>
        <w:t>Assignment 1</w:t>
      </w:r>
    </w:p>
    <w:p w14:paraId="104A1DF9" w14:textId="21FD3E29" w:rsidR="00E46972" w:rsidRPr="00B01B99" w:rsidRDefault="00743E7E" w:rsidP="004E5166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B01B99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4A1E2C" wp14:editId="104A1E2D">
                <wp:simplePos x="0" y="0"/>
                <wp:positionH relativeFrom="column">
                  <wp:posOffset>-123825</wp:posOffset>
                </wp:positionH>
                <wp:positionV relativeFrom="paragraph">
                  <wp:posOffset>417195</wp:posOffset>
                </wp:positionV>
                <wp:extent cx="64389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CC0168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32.85pt" to="497.2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" strokecolor="#ed7d31 [3205]" strokeweight="3pt">
                <v:stroke joinstyle="miter"/>
              </v:line>
            </w:pict>
          </mc:Fallback>
        </mc:AlternateContent>
      </w:r>
      <w:r w:rsidR="00E46972" w:rsidRPr="00B01B99">
        <w:rPr>
          <w:rFonts w:asciiTheme="majorBidi" w:hAnsiTheme="majorBidi" w:cstheme="majorBidi"/>
          <w:b/>
          <w:bCs/>
          <w:sz w:val="28"/>
          <w:szCs w:val="28"/>
        </w:rPr>
        <w:t>D</w:t>
      </w:r>
      <w:r w:rsidRPr="00B01B99">
        <w:rPr>
          <w:rFonts w:asciiTheme="majorBidi" w:hAnsiTheme="majorBidi" w:cstheme="majorBidi"/>
          <w:b/>
          <w:bCs/>
          <w:sz w:val="28"/>
          <w:szCs w:val="28"/>
        </w:rPr>
        <w:t>ead</w:t>
      </w:r>
      <w:r w:rsidR="00E46972" w:rsidRPr="00B01B99">
        <w:rPr>
          <w:rFonts w:asciiTheme="majorBidi" w:hAnsiTheme="majorBidi" w:cstheme="majorBidi"/>
          <w:b/>
          <w:bCs/>
          <w:sz w:val="28"/>
          <w:szCs w:val="28"/>
        </w:rPr>
        <w:t xml:space="preserve">line: </w:t>
      </w:r>
      <w:r w:rsidR="0019033D">
        <w:rPr>
          <w:rFonts w:asciiTheme="majorBidi" w:hAnsiTheme="majorBidi" w:cstheme="majorBidi"/>
          <w:b/>
          <w:bCs/>
          <w:sz w:val="28"/>
          <w:szCs w:val="28"/>
        </w:rPr>
        <w:t>16</w:t>
      </w:r>
      <w:r w:rsidR="0019033D">
        <w:rPr>
          <w:rFonts w:asciiTheme="majorBidi" w:hAnsiTheme="majorBidi" w:cstheme="majorBidi"/>
          <w:b/>
          <w:bCs/>
          <w:sz w:val="28"/>
          <w:szCs w:val="28"/>
          <w:vertAlign w:val="superscript"/>
        </w:rPr>
        <w:t xml:space="preserve">th </w:t>
      </w:r>
      <w:r w:rsidR="0019033D">
        <w:rPr>
          <w:rFonts w:asciiTheme="majorBidi" w:hAnsiTheme="majorBidi" w:cstheme="majorBidi"/>
          <w:b/>
          <w:bCs/>
          <w:sz w:val="28"/>
          <w:szCs w:val="28"/>
        </w:rPr>
        <w:t>Oct 2021</w:t>
      </w:r>
    </w:p>
    <w:p w14:paraId="104A1DFA" w14:textId="77777777" w:rsidR="00E46972" w:rsidRDefault="00E46972">
      <w:pPr>
        <w:rPr>
          <w:rFonts w:asciiTheme="majorBidi" w:hAnsiTheme="majorBidi" w:cstheme="majorBidi"/>
        </w:rPr>
      </w:pPr>
    </w:p>
    <w:p w14:paraId="104A1DFB" w14:textId="77777777" w:rsidR="00743E7E" w:rsidRPr="00743E7E" w:rsidRDefault="00743E7E">
      <w:pPr>
        <w:rPr>
          <w:rFonts w:asciiTheme="majorBidi" w:hAnsiTheme="majorBidi" w:cstheme="majorBidi"/>
          <w:sz w:val="2"/>
          <w:szCs w:val="2"/>
        </w:rPr>
      </w:pPr>
    </w:p>
    <w:tbl>
      <w:tblPr>
        <w:tblStyle w:val="a3"/>
        <w:tblW w:w="9895" w:type="dxa"/>
        <w:tblLook w:val="04A0" w:firstRow="1" w:lastRow="0" w:firstColumn="1" w:lastColumn="0" w:noHBand="0" w:noVBand="1"/>
      </w:tblPr>
      <w:tblGrid>
        <w:gridCol w:w="4675"/>
        <w:gridCol w:w="5220"/>
      </w:tblGrid>
      <w:tr w:rsidR="00E46972" w:rsidRPr="00E46972" w14:paraId="104A1DFE" w14:textId="77777777" w:rsidTr="009D49C8">
        <w:tc>
          <w:tcPr>
            <w:tcW w:w="4675" w:type="dxa"/>
            <w:vAlign w:val="center"/>
          </w:tcPr>
          <w:p w14:paraId="104A1DFC" w14:textId="2255315F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Name:</w:t>
            </w:r>
            <w:r w:rsidR="00BE07AC">
              <w:rPr>
                <w:rFonts w:asciiTheme="majorBidi" w:hAnsiTheme="majorBidi" w:cstheme="majorBidi"/>
                <w:sz w:val="28"/>
                <w:szCs w:val="28"/>
              </w:rPr>
              <w:t xml:space="preserve"> Introduction to Operations Management</w:t>
            </w:r>
          </w:p>
        </w:tc>
        <w:tc>
          <w:tcPr>
            <w:tcW w:w="5220" w:type="dxa"/>
            <w:vAlign w:val="center"/>
          </w:tcPr>
          <w:p w14:paraId="104A1DFD" w14:textId="77777777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Name:</w:t>
            </w:r>
          </w:p>
        </w:tc>
      </w:tr>
      <w:tr w:rsidR="00E46972" w:rsidRPr="00E46972" w14:paraId="104A1E01" w14:textId="77777777" w:rsidTr="009D49C8">
        <w:tc>
          <w:tcPr>
            <w:tcW w:w="4675" w:type="dxa"/>
            <w:vAlign w:val="center"/>
          </w:tcPr>
          <w:p w14:paraId="104A1DFF" w14:textId="50D91581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Code</w:t>
            </w:r>
            <w:r w:rsidR="00764349">
              <w:rPr>
                <w:rFonts w:asciiTheme="majorBidi" w:hAnsiTheme="majorBidi" w:cstheme="majorBidi"/>
                <w:sz w:val="28"/>
                <w:szCs w:val="28"/>
              </w:rPr>
              <w:t>:</w:t>
            </w:r>
            <w:r w:rsidR="004D49B5">
              <w:rPr>
                <w:rFonts w:asciiTheme="majorBidi" w:hAnsiTheme="majorBidi" w:cstheme="majorBidi"/>
                <w:sz w:val="28"/>
                <w:szCs w:val="28"/>
              </w:rPr>
              <w:t xml:space="preserve">  </w:t>
            </w:r>
            <w:r w:rsidR="00BE07AC">
              <w:rPr>
                <w:rFonts w:asciiTheme="majorBidi" w:hAnsiTheme="majorBidi" w:cstheme="majorBidi"/>
                <w:sz w:val="28"/>
                <w:szCs w:val="28"/>
              </w:rPr>
              <w:t>MGT311</w:t>
            </w:r>
          </w:p>
        </w:tc>
        <w:tc>
          <w:tcPr>
            <w:tcW w:w="5220" w:type="dxa"/>
            <w:vAlign w:val="center"/>
          </w:tcPr>
          <w:p w14:paraId="104A1E00" w14:textId="77777777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ID Number</w:t>
            </w:r>
            <w:r w:rsidR="00764349">
              <w:rPr>
                <w:rFonts w:asciiTheme="majorBidi" w:hAnsiTheme="majorBidi" w:cstheme="majorBidi"/>
                <w:sz w:val="28"/>
                <w:szCs w:val="28"/>
              </w:rPr>
              <w:t>:</w:t>
            </w:r>
          </w:p>
        </w:tc>
      </w:tr>
      <w:tr w:rsidR="00E46972" w:rsidRPr="00E46972" w14:paraId="104A1E04" w14:textId="77777777" w:rsidTr="009D49C8">
        <w:tc>
          <w:tcPr>
            <w:tcW w:w="4675" w:type="dxa"/>
            <w:vAlign w:val="center"/>
          </w:tcPr>
          <w:p w14:paraId="104A1E02" w14:textId="195FF232" w:rsidR="00E46972" w:rsidRPr="00743E7E" w:rsidRDefault="009D49C8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Semester: </w:t>
            </w:r>
            <w:r w:rsidR="00DD1886">
              <w:rPr>
                <w:rFonts w:asciiTheme="majorBidi" w:hAnsiTheme="majorBidi" w:cstheme="majorBidi"/>
                <w:sz w:val="28"/>
                <w:szCs w:val="28"/>
              </w:rPr>
              <w:t>Ist</w:t>
            </w:r>
            <w:r w:rsidR="00D13C93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5220" w:type="dxa"/>
            <w:vAlign w:val="center"/>
          </w:tcPr>
          <w:p w14:paraId="104A1E03" w14:textId="6F86DDD9" w:rsidR="00E46972" w:rsidRPr="00743E7E" w:rsidRDefault="009D49C8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RN:</w:t>
            </w:r>
          </w:p>
        </w:tc>
      </w:tr>
      <w:tr w:rsidR="009D49C8" w:rsidRPr="00E46972" w14:paraId="104A1E06" w14:textId="77777777" w:rsidTr="009D49C8">
        <w:tc>
          <w:tcPr>
            <w:tcW w:w="9895" w:type="dxa"/>
            <w:gridSpan w:val="2"/>
            <w:vAlign w:val="center"/>
          </w:tcPr>
          <w:p w14:paraId="104A1E05" w14:textId="54C5A5D2" w:rsidR="009D49C8" w:rsidRPr="00743E7E" w:rsidRDefault="009D49C8" w:rsidP="009D49C8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Academic Year: 144</w:t>
            </w:r>
            <w:r w:rsidR="00DD1886"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Pr="00743E7E">
              <w:rPr>
                <w:rFonts w:asciiTheme="majorBidi" w:hAnsiTheme="majorBidi" w:cstheme="majorBidi"/>
                <w:sz w:val="28"/>
                <w:szCs w:val="28"/>
              </w:rPr>
              <w:t>/144</w:t>
            </w:r>
            <w:r w:rsidR="00DD1886"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 H</w:t>
            </w:r>
          </w:p>
        </w:tc>
      </w:tr>
    </w:tbl>
    <w:p w14:paraId="104A1E08" w14:textId="77777777" w:rsidR="00E46972" w:rsidRPr="00FA489A" w:rsidRDefault="00FA489A" w:rsidP="00FA489A">
      <w:pPr>
        <w:ind w:left="-153"/>
        <w:rPr>
          <w:rFonts w:asciiTheme="majorBidi" w:hAnsiTheme="majorBidi" w:cstheme="majorBidi"/>
          <w:b/>
          <w:bCs/>
          <w:sz w:val="28"/>
          <w:szCs w:val="28"/>
        </w:rPr>
      </w:pPr>
      <w:r w:rsidRPr="00FA489A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>
        <w:rPr>
          <w:rFonts w:asciiTheme="majorBidi" w:hAnsiTheme="majorBidi" w:cstheme="majorBidi"/>
          <w:b/>
          <w:bCs/>
          <w:sz w:val="28"/>
          <w:szCs w:val="28"/>
        </w:rPr>
        <w:t>Instructor</w:t>
      </w:r>
      <w:r w:rsidR="007A724C">
        <w:rPr>
          <w:rFonts w:asciiTheme="majorBidi" w:hAnsiTheme="majorBidi" w:cstheme="majorBidi"/>
          <w:b/>
          <w:bCs/>
          <w:sz w:val="28"/>
          <w:szCs w:val="28"/>
        </w:rPr>
        <w:t>’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s </w:t>
      </w:r>
      <w:r w:rsidRPr="00FA489A">
        <w:rPr>
          <w:rFonts w:asciiTheme="majorBidi" w:hAnsiTheme="majorBidi" w:cstheme="majorBidi"/>
          <w:b/>
          <w:bCs/>
          <w:sz w:val="28"/>
          <w:szCs w:val="28"/>
        </w:rPr>
        <w:t>Use only</w:t>
      </w:r>
    </w:p>
    <w:tbl>
      <w:tblPr>
        <w:tblStyle w:val="a3"/>
        <w:tblW w:w="0" w:type="auto"/>
        <w:tblInd w:w="-185" w:type="dxa"/>
        <w:tblLook w:val="04A0" w:firstRow="1" w:lastRow="0" w:firstColumn="1" w:lastColumn="0" w:noHBand="0" w:noVBand="1"/>
      </w:tblPr>
      <w:tblGrid>
        <w:gridCol w:w="4680"/>
        <w:gridCol w:w="5241"/>
      </w:tblGrid>
      <w:tr w:rsidR="00FA489A" w14:paraId="104A1E0A" w14:textId="77777777" w:rsidTr="00F86764">
        <w:tc>
          <w:tcPr>
            <w:tcW w:w="9921" w:type="dxa"/>
            <w:gridSpan w:val="2"/>
          </w:tcPr>
          <w:p w14:paraId="104A1E09" w14:textId="1EF6C8C4" w:rsidR="00FA489A" w:rsidRDefault="00FA489A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Instructor’s Nam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</w:t>
            </w:r>
            <w:r w:rsidR="004D49B5">
              <w:rPr>
                <w:rFonts w:asciiTheme="majorBidi" w:hAnsiTheme="majorBidi" w:cstheme="majorBidi"/>
                <w:sz w:val="28"/>
                <w:szCs w:val="28"/>
              </w:rPr>
              <w:t xml:space="preserve">                                   </w:t>
            </w:r>
          </w:p>
        </w:tc>
      </w:tr>
      <w:tr w:rsidR="00FA489A" w14:paraId="104A1E0D" w14:textId="77777777" w:rsidTr="00FA489A">
        <w:tc>
          <w:tcPr>
            <w:tcW w:w="4680" w:type="dxa"/>
          </w:tcPr>
          <w:p w14:paraId="104A1E0B" w14:textId="77777777" w:rsidR="00FA489A" w:rsidRPr="00FA489A" w:rsidRDefault="00FA489A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FA489A">
              <w:rPr>
                <w:rFonts w:asciiTheme="majorBidi" w:hAnsiTheme="majorBidi" w:cstheme="majorBidi"/>
                <w:sz w:val="26"/>
                <w:szCs w:val="26"/>
              </w:rPr>
              <w:t>Students’ Grade:  Marks Obtained/Out of</w:t>
            </w:r>
          </w:p>
        </w:tc>
        <w:tc>
          <w:tcPr>
            <w:tcW w:w="5241" w:type="dxa"/>
          </w:tcPr>
          <w:p w14:paraId="104A1E0C" w14:textId="77777777" w:rsidR="00FA489A" w:rsidRDefault="00FA489A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Level of Marks: High/Middle/Low</w:t>
            </w:r>
          </w:p>
        </w:tc>
      </w:tr>
    </w:tbl>
    <w:p w14:paraId="104A1E0E" w14:textId="77777777" w:rsidR="00FA489A" w:rsidRPr="00E46972" w:rsidRDefault="00FA489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104A1E2E" wp14:editId="104A1E2F">
                <wp:simplePos x="0" y="0"/>
                <wp:positionH relativeFrom="column">
                  <wp:posOffset>-57150</wp:posOffset>
                </wp:positionH>
                <wp:positionV relativeFrom="paragraph">
                  <wp:posOffset>271145</wp:posOffset>
                </wp:positionV>
                <wp:extent cx="6217920" cy="213059"/>
                <wp:effectExtent l="0" t="0" r="11430" b="158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2130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B67C22" id="Rectangle 3" o:spid="_x0000_s1026" style="position:absolute;margin-left:-4.5pt;margin-top:21.35pt;width:489.6pt;height:16.8pt;z-index:-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" fillcolor="#4472c4 [3208]" strokecolor="#1f3763 [1608]" strokeweight="1pt"/>
            </w:pict>
          </mc:Fallback>
        </mc:AlternateContent>
      </w:r>
    </w:p>
    <w:p w14:paraId="104A1E0F" w14:textId="77777777" w:rsidR="00E46972" w:rsidRPr="00AF0124" w:rsidRDefault="00E46972">
      <w:pP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</w:pPr>
      <w:r w:rsidRP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>Instructions</w:t>
      </w:r>
      <w:r w:rsid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 xml:space="preserve"> – PLEASE READ THEM CAREFULLY </w:t>
      </w:r>
    </w:p>
    <w:p w14:paraId="104A1E10" w14:textId="77777777" w:rsidR="00E46972" w:rsidRPr="00AF0124" w:rsidRDefault="00E46972" w:rsidP="00B83C8F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Th</w:t>
      </w:r>
      <w:r w:rsidR="00BA2283" w:rsidRPr="00AF0124">
        <w:rPr>
          <w:rFonts w:asciiTheme="majorBidi" w:hAnsiTheme="majorBidi" w:cstheme="majorBidi"/>
          <w:sz w:val="26"/>
          <w:szCs w:val="26"/>
        </w:rPr>
        <w:t>e</w:t>
      </w:r>
      <w:r w:rsidRPr="00AF0124">
        <w:rPr>
          <w:rFonts w:asciiTheme="majorBidi" w:hAnsiTheme="majorBidi" w:cstheme="majorBidi"/>
          <w:sz w:val="26"/>
          <w:szCs w:val="26"/>
        </w:rPr>
        <w:t xml:space="preserve"> Assignment must be submitted on Blackboard (</w:t>
      </w:r>
      <w:r w:rsidRPr="00AF0124">
        <w:rPr>
          <w:rFonts w:asciiTheme="majorBidi" w:hAnsiTheme="majorBidi" w:cstheme="majorBidi"/>
          <w:b/>
          <w:bCs/>
          <w:sz w:val="26"/>
          <w:szCs w:val="26"/>
        </w:rPr>
        <w:t>WORD format only</w:t>
      </w:r>
      <w:r w:rsidRPr="00AF0124">
        <w:rPr>
          <w:rFonts w:asciiTheme="majorBidi" w:hAnsiTheme="majorBidi" w:cstheme="majorBidi"/>
          <w:sz w:val="26"/>
          <w:szCs w:val="26"/>
        </w:rPr>
        <w:t xml:space="preserve">) </w:t>
      </w:r>
      <w:r w:rsidR="00C7135A" w:rsidRPr="00AF0124">
        <w:rPr>
          <w:rFonts w:asciiTheme="majorBidi" w:hAnsiTheme="majorBidi" w:cstheme="majorBidi"/>
          <w:sz w:val="26"/>
          <w:szCs w:val="26"/>
        </w:rPr>
        <w:t>via allocated</w:t>
      </w:r>
      <w:r w:rsidRPr="00AF0124">
        <w:rPr>
          <w:rFonts w:asciiTheme="majorBidi" w:hAnsiTheme="majorBidi" w:cstheme="majorBidi"/>
          <w:sz w:val="26"/>
          <w:szCs w:val="26"/>
        </w:rPr>
        <w:t xml:space="preserve"> folder.</w:t>
      </w:r>
    </w:p>
    <w:p w14:paraId="104A1E11" w14:textId="77777777" w:rsidR="00E46972" w:rsidRPr="00AF0124" w:rsidRDefault="00E46972" w:rsidP="00E46972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ssignments submitted through email will not be accepted.</w:t>
      </w:r>
    </w:p>
    <w:p w14:paraId="104A1E12" w14:textId="77777777" w:rsidR="00E46972" w:rsidRPr="00AF0124" w:rsidRDefault="001E653B" w:rsidP="001E653B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Students 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are advised to make </w:t>
      </w:r>
      <w:r w:rsidRPr="00AF0124">
        <w:rPr>
          <w:rFonts w:asciiTheme="majorBidi" w:hAnsiTheme="majorBidi" w:cstheme="majorBidi"/>
          <w:sz w:val="26"/>
          <w:szCs w:val="26"/>
        </w:rPr>
        <w:t>their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work clear and well presented, marks may be reduced for poor presentation. This includes filling your information on the cover page.</w:t>
      </w:r>
    </w:p>
    <w:p w14:paraId="104A1E13" w14:textId="77777777" w:rsidR="00E46972" w:rsidRPr="00AF0124" w:rsidRDefault="001E653B" w:rsidP="001E653B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Students must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mention question number </w:t>
      </w:r>
      <w:r w:rsidR="00B83C8F" w:rsidRPr="00AF0124">
        <w:rPr>
          <w:rFonts w:asciiTheme="majorBidi" w:hAnsiTheme="majorBidi" w:cstheme="majorBidi"/>
          <w:sz w:val="26"/>
          <w:szCs w:val="26"/>
        </w:rPr>
        <w:t xml:space="preserve">clearly 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in </w:t>
      </w:r>
      <w:r w:rsidRPr="00AF0124">
        <w:rPr>
          <w:rFonts w:asciiTheme="majorBidi" w:hAnsiTheme="majorBidi" w:cstheme="majorBidi"/>
          <w:sz w:val="26"/>
          <w:szCs w:val="26"/>
        </w:rPr>
        <w:t>their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answer.</w:t>
      </w:r>
    </w:p>
    <w:p w14:paraId="104A1E14" w14:textId="77777777" w:rsidR="00E46972" w:rsidRPr="00AF0124" w:rsidRDefault="005C5F40" w:rsidP="005C5F40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  <w:u w:val="single"/>
        </w:rPr>
        <w:t>Late submission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</w:t>
      </w:r>
      <w:r w:rsidR="00E46972" w:rsidRPr="00AF0124">
        <w:rPr>
          <w:rFonts w:asciiTheme="majorBidi" w:hAnsiTheme="majorBidi" w:cstheme="majorBidi"/>
          <w:sz w:val="26"/>
          <w:szCs w:val="26"/>
        </w:rPr>
        <w:t>.</w:t>
      </w:r>
    </w:p>
    <w:p w14:paraId="104A1E15" w14:textId="77777777" w:rsidR="00E46972" w:rsidRPr="00AF0124" w:rsidRDefault="00E46972" w:rsidP="00E46972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void plagiarism, the work should be in your own</w:t>
      </w:r>
      <w:r w:rsidR="00BA2283" w:rsidRPr="00AF0124">
        <w:rPr>
          <w:rFonts w:asciiTheme="majorBidi" w:hAnsiTheme="majorBidi" w:cstheme="majorBidi"/>
          <w:sz w:val="26"/>
          <w:szCs w:val="26"/>
        </w:rPr>
        <w:t xml:space="preserve"> words</w:t>
      </w:r>
      <w:r w:rsidRPr="00AF0124">
        <w:rPr>
          <w:rFonts w:asciiTheme="majorBidi" w:hAnsiTheme="majorBidi" w:cstheme="majorBidi"/>
          <w:sz w:val="26"/>
          <w:szCs w:val="26"/>
        </w:rPr>
        <w:t>, copying from students or other resources</w:t>
      </w:r>
      <w:r w:rsidR="005C5F40" w:rsidRPr="00AF0124">
        <w:rPr>
          <w:rFonts w:asciiTheme="majorBidi" w:hAnsiTheme="majorBidi" w:cstheme="majorBidi"/>
          <w:sz w:val="26"/>
          <w:szCs w:val="26"/>
        </w:rPr>
        <w:t xml:space="preserve"> without proper referencing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result in ZERO marks.</w:t>
      </w:r>
      <w:r w:rsidR="005C5F40" w:rsidRPr="00AF0124">
        <w:rPr>
          <w:rFonts w:asciiTheme="majorBidi" w:hAnsiTheme="majorBidi" w:cstheme="majorBidi"/>
          <w:sz w:val="26"/>
          <w:szCs w:val="26"/>
        </w:rPr>
        <w:t xml:space="preserve"> No exceptions. </w:t>
      </w:r>
    </w:p>
    <w:p w14:paraId="104A1E16" w14:textId="77777777" w:rsidR="00E46972" w:rsidRPr="00AF0124" w:rsidRDefault="00B67B0A" w:rsidP="00B67B0A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ll answered must be typed using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</w:t>
      </w:r>
      <w:r w:rsidR="00E46972"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Times New Roman </w:t>
      </w:r>
      <w:r w:rsidR="005C5F40"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(size 12, double-spaced) </w:t>
      </w:r>
      <w:r>
        <w:rPr>
          <w:rFonts w:asciiTheme="majorBidi" w:hAnsiTheme="majorBidi" w:cstheme="majorBidi"/>
          <w:sz w:val="26"/>
          <w:szCs w:val="26"/>
        </w:rPr>
        <w:t>font. No pictures containing text will be accepted and will be considered plagiarism).</w:t>
      </w:r>
    </w:p>
    <w:p w14:paraId="104A1E17" w14:textId="77777777" w:rsidR="005C5F40" w:rsidRPr="00AF0124" w:rsidRDefault="005C5F40" w:rsidP="005C5F40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Submissions </w:t>
      </w:r>
      <w:r w:rsidRPr="00AF0124">
        <w:rPr>
          <w:rFonts w:asciiTheme="majorBidi" w:hAnsiTheme="majorBidi" w:cstheme="majorBidi"/>
          <w:sz w:val="26"/>
          <w:szCs w:val="26"/>
          <w:u w:val="single"/>
        </w:rPr>
        <w:t>without this cover page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. </w:t>
      </w:r>
    </w:p>
    <w:p w14:paraId="35221EDE" w14:textId="32B216AC" w:rsidR="00280FAF" w:rsidRDefault="00280FAF" w:rsidP="00EF4A3D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DF6B2BD" wp14:editId="6595C89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7920" cy="320040"/>
                <wp:effectExtent l="0" t="0" r="1143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BE5298" w14:textId="77777777" w:rsidR="00EF4A3D" w:rsidRPr="00EF4A3D" w:rsidRDefault="00EF4A3D" w:rsidP="00EF4A3D">
                            <w:pPr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EF4A3D">
                              <w:rPr>
                                <w:rFonts w:ascii="Times New Roman" w:eastAsia="Calibri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 xml:space="preserve">Learning Outcome: </w:t>
                            </w:r>
                          </w:p>
                          <w:p w14:paraId="7D02A6FC" w14:textId="77777777" w:rsidR="00EF4A3D" w:rsidRDefault="00EF4A3D" w:rsidP="00EF4A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F6B2BD" id="Rectangle 4" o:spid="_x0000_s1026" style="position:absolute;margin-left:0;margin-top:0;width:489.6pt;height:25.2pt;z-index:-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" fillcolor="#4472c4 [3208]" strokecolor="#1f3763 [1608]" strokeweight="1pt">
                <v:textbox>
                  <w:txbxContent>
                    <w:p w14:paraId="7CBE5298" w14:textId="77777777" w:rsidR="00EF4A3D" w:rsidRPr="00EF4A3D" w:rsidRDefault="00EF4A3D" w:rsidP="00EF4A3D">
                      <w:pPr>
                        <w:rPr>
                          <w:rFonts w:ascii="Times New Roman" w:eastAsia="Calibri" w:hAnsi="Times New Roman" w:cs="Times New Roman"/>
                          <w:b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EF4A3D">
                        <w:rPr>
                          <w:rFonts w:ascii="Times New Roman" w:eastAsia="Calibri" w:hAnsi="Times New Roman" w:cs="Times New Roman"/>
                          <w:b/>
                          <w:bCs/>
                          <w:sz w:val="28"/>
                          <w:szCs w:val="28"/>
                          <w:lang w:val="en-GB"/>
                        </w:rPr>
                        <w:t xml:space="preserve">Learning Outcome: </w:t>
                      </w:r>
                    </w:p>
                    <w:p w14:paraId="7D02A6FC" w14:textId="77777777" w:rsidR="00EF4A3D" w:rsidRDefault="00EF4A3D" w:rsidP="00EF4A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751C933B" w14:textId="054CEE0C" w:rsidR="00EF4A3D" w:rsidRDefault="00EF4A3D" w:rsidP="00EF4A3D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40A4F0B" w14:textId="77777777" w:rsidR="001D5644" w:rsidRPr="001D5644" w:rsidRDefault="001D5644" w:rsidP="001D56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7907066F" w14:textId="512F1D3D" w:rsidR="00280FAF" w:rsidRPr="00EF4A3D" w:rsidRDefault="00D113D6" w:rsidP="00D404C8">
      <w:pPr>
        <w:pStyle w:val="a4"/>
        <w:numPr>
          <w:ilvl w:val="0"/>
          <w:numId w:val="10"/>
        </w:numPr>
        <w:spacing w:line="480" w:lineRule="auto"/>
        <w:rPr>
          <w:rFonts w:ascii="Times New Roman" w:eastAsia="Calibri" w:hAnsi="Times New Roman" w:cs="Times New Roman"/>
          <w:sz w:val="28"/>
          <w:szCs w:val="28"/>
          <w:lang w:val="en-GB"/>
        </w:rPr>
      </w:pPr>
      <w:r w:rsidRPr="00D113D6">
        <w:rPr>
          <w:rFonts w:ascii="Times New Roman" w:eastAsia="Calibri" w:hAnsi="Times New Roman" w:cs="Times New Roman"/>
          <w:sz w:val="28"/>
          <w:szCs w:val="28"/>
        </w:rPr>
        <w:t>Demonstrate the concept of operations functions, supply chain strategy and issues required for a new production design</w:t>
      </w:r>
      <w:r w:rsidR="00280FAF" w:rsidRPr="00EF4A3D">
        <w:rPr>
          <w:rFonts w:ascii="Times New Roman" w:eastAsia="Calibri" w:hAnsi="Times New Roman" w:cs="Times New Roman"/>
          <w:sz w:val="28"/>
          <w:szCs w:val="28"/>
          <w:lang w:val="en-GB"/>
        </w:rPr>
        <w:t>.</w:t>
      </w:r>
    </w:p>
    <w:p w14:paraId="74532357" w14:textId="35CC1B63" w:rsidR="00280FAF" w:rsidRDefault="00D7039F" w:rsidP="00D404C8">
      <w:pPr>
        <w:pStyle w:val="a4"/>
        <w:numPr>
          <w:ilvl w:val="0"/>
          <w:numId w:val="10"/>
        </w:numPr>
        <w:spacing w:line="480" w:lineRule="auto"/>
        <w:rPr>
          <w:rFonts w:ascii="Times New Roman" w:eastAsia="Calibri" w:hAnsi="Times New Roman" w:cs="Times New Roman"/>
          <w:sz w:val="28"/>
          <w:szCs w:val="28"/>
          <w:lang w:val="en-GB"/>
        </w:rPr>
      </w:pPr>
      <w:r w:rsidRPr="00D7039F">
        <w:rPr>
          <w:rFonts w:ascii="Times New Roman" w:eastAsia="Calibri" w:hAnsi="Times New Roman" w:cs="Times New Roman"/>
          <w:sz w:val="28"/>
          <w:szCs w:val="28"/>
        </w:rPr>
        <w:t>Exhibit the factors to determine the production and service processes</w:t>
      </w:r>
      <w:r w:rsidR="00280FAF" w:rsidRPr="00EF4A3D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. </w:t>
      </w:r>
    </w:p>
    <w:p w14:paraId="53B452BF" w14:textId="028791CA" w:rsidR="00D9044E" w:rsidRPr="00D9044E" w:rsidRDefault="0089532F" w:rsidP="00D404C8">
      <w:pPr>
        <w:pStyle w:val="a4"/>
        <w:numPr>
          <w:ilvl w:val="0"/>
          <w:numId w:val="10"/>
        </w:numPr>
        <w:spacing w:line="480" w:lineRule="auto"/>
        <w:rPr>
          <w:rFonts w:ascii="Times New Roman" w:eastAsia="Calibri" w:hAnsi="Times New Roman" w:cs="Times New Roman"/>
          <w:sz w:val="28"/>
          <w:szCs w:val="28"/>
          <w:lang w:val="en-GB"/>
        </w:rPr>
      </w:pPr>
      <w:r w:rsidRPr="0089532F">
        <w:rPr>
          <w:rFonts w:ascii="Times New Roman" w:eastAsia="Calibri" w:hAnsi="Times New Roman" w:cs="Times New Roman"/>
          <w:sz w:val="28"/>
          <w:szCs w:val="28"/>
        </w:rPr>
        <w:t>Demonstrate process-flow analysis, process design solutions, operations strategies in the business operation</w:t>
      </w:r>
      <w:r>
        <w:rPr>
          <w:rFonts w:ascii="Times New Roman" w:eastAsia="Calibri" w:hAnsi="Times New Roman" w:cs="Times New Roman"/>
          <w:sz w:val="28"/>
          <w:szCs w:val="28"/>
        </w:rPr>
        <w:t>.</w:t>
      </w:r>
    </w:p>
    <w:p w14:paraId="0710BA0C" w14:textId="77777777" w:rsidR="00D9044E" w:rsidRDefault="00D9044E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  <w:lang w:val="en-GB"/>
        </w:rPr>
      </w:pPr>
      <w: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  <w:lang w:val="en-GB"/>
        </w:rPr>
        <w:br w:type="page"/>
      </w:r>
    </w:p>
    <w:p w14:paraId="20342C03" w14:textId="77777777" w:rsidR="00280FAF" w:rsidRPr="00280FAF" w:rsidRDefault="00280FAF" w:rsidP="00B83C8F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  <w:lang w:val="en-GB"/>
        </w:rPr>
      </w:pPr>
    </w:p>
    <w:p w14:paraId="29B9CAAA" w14:textId="6C2207C7" w:rsidR="00135B3D" w:rsidRPr="007A6E13" w:rsidRDefault="00E46972" w:rsidP="007A6E13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8D4C03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>Assignment Question</w:t>
      </w:r>
      <w:r w:rsidR="008D4C03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>(s)</w:t>
      </w:r>
      <w:r w:rsidRPr="008D4C03">
        <w:rPr>
          <w:rFonts w:asciiTheme="majorBidi" w:hAnsiTheme="majorBidi" w:cstheme="majorBidi"/>
          <w:b/>
          <w:bCs/>
          <w:sz w:val="32"/>
          <w:szCs w:val="32"/>
        </w:rPr>
        <w:t>:</w:t>
      </w:r>
      <w:r w:rsidRPr="008D4C03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8D4C03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8D4C03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8D4C03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8D4C03">
        <w:rPr>
          <w:rFonts w:asciiTheme="majorBidi" w:hAnsiTheme="majorBidi" w:cstheme="majorBidi"/>
          <w:b/>
          <w:bCs/>
          <w:sz w:val="32"/>
          <w:szCs w:val="32"/>
        </w:rPr>
        <w:tab/>
      </w:r>
      <w:r w:rsidRPr="008D4C03">
        <w:rPr>
          <w:rFonts w:asciiTheme="majorBidi" w:hAnsiTheme="majorBidi" w:cstheme="majorBidi"/>
          <w:b/>
          <w:bCs/>
          <w:sz w:val="32"/>
          <w:szCs w:val="32"/>
        </w:rPr>
        <w:tab/>
      </w:r>
      <w:bookmarkStart w:id="0" w:name="_Hlk20513221"/>
      <w:r w:rsidRPr="008D4C03">
        <w:rPr>
          <w:rFonts w:asciiTheme="majorBidi" w:hAnsiTheme="majorBidi" w:cstheme="majorBidi"/>
          <w:b/>
          <w:bCs/>
          <w:sz w:val="32"/>
          <w:szCs w:val="32"/>
        </w:rPr>
        <w:t>(</w:t>
      </w:r>
      <w:r w:rsidR="00717158" w:rsidRPr="008D4C03">
        <w:rPr>
          <w:rFonts w:asciiTheme="majorBidi" w:hAnsiTheme="majorBidi" w:cstheme="majorBidi"/>
          <w:b/>
          <w:bCs/>
          <w:sz w:val="32"/>
          <w:szCs w:val="32"/>
        </w:rPr>
        <w:t>Marks</w:t>
      </w:r>
      <w:r w:rsidR="00F54E0C">
        <w:rPr>
          <w:rFonts w:asciiTheme="majorBidi" w:hAnsiTheme="majorBidi" w:cstheme="majorBidi"/>
          <w:b/>
          <w:bCs/>
          <w:sz w:val="32"/>
          <w:szCs w:val="32"/>
        </w:rPr>
        <w:t xml:space="preserve"> 5</w:t>
      </w:r>
      <w:r w:rsidR="00717158">
        <w:rPr>
          <w:rFonts w:asciiTheme="majorBidi" w:hAnsiTheme="majorBidi" w:cstheme="majorBidi"/>
          <w:b/>
          <w:bCs/>
          <w:sz w:val="32"/>
          <w:szCs w:val="32"/>
        </w:rPr>
        <w:t>)</w:t>
      </w:r>
      <w:bookmarkEnd w:id="0"/>
    </w:p>
    <w:p w14:paraId="4952980D" w14:textId="3BF37F6D" w:rsidR="00135B3D" w:rsidRDefault="00135B3D" w:rsidP="00117CAE">
      <w:pPr>
        <w:numPr>
          <w:ilvl w:val="0"/>
          <w:numId w:val="5"/>
        </w:numPr>
        <w:autoSpaceDE w:val="0"/>
        <w:autoSpaceDN w:val="0"/>
        <w:adjustRightInd w:val="0"/>
        <w:snapToGrid w:val="0"/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en-GB"/>
        </w:rPr>
      </w:pPr>
      <w:r w:rsidRPr="00135B3D">
        <w:rPr>
          <w:rFonts w:ascii="Times New Roman" w:eastAsia="Calibri" w:hAnsi="Times New Roman" w:cs="Times New Roman"/>
          <w:sz w:val="28"/>
          <w:szCs w:val="28"/>
          <w:lang w:val="x-none"/>
        </w:rPr>
        <w:t>Describe the nature of operations management in the</w:t>
      </w:r>
      <w:r w:rsidRPr="00135B3D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 </w:t>
      </w:r>
      <w:r w:rsidR="00831F42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following </w:t>
      </w:r>
      <w:r w:rsidRPr="00135B3D">
        <w:rPr>
          <w:rFonts w:ascii="Times New Roman" w:eastAsia="Calibri" w:hAnsi="Times New Roman" w:cs="Times New Roman"/>
          <w:sz w:val="28"/>
          <w:szCs w:val="28"/>
          <w:lang w:val="x-none"/>
        </w:rPr>
        <w:t>organization</w:t>
      </w:r>
      <w:r w:rsidR="00C51EE0">
        <w:rPr>
          <w:rFonts w:ascii="Times New Roman" w:eastAsia="Calibri" w:hAnsi="Times New Roman" w:cs="Times New Roman"/>
          <w:sz w:val="28"/>
          <w:szCs w:val="28"/>
        </w:rPr>
        <w:t>s</w:t>
      </w:r>
      <w:r w:rsidRPr="00135B3D">
        <w:rPr>
          <w:rFonts w:ascii="Times New Roman" w:eastAsia="Calibri" w:hAnsi="Times New Roman" w:cs="Times New Roman"/>
          <w:sz w:val="28"/>
          <w:szCs w:val="28"/>
          <w:lang w:val="x-none"/>
        </w:rPr>
        <w:t xml:space="preserve">. In doing this, </w:t>
      </w:r>
      <w:r w:rsidRPr="00D404C8">
        <w:rPr>
          <w:rFonts w:ascii="Times New Roman" w:eastAsia="Calibri" w:hAnsi="Times New Roman" w:cs="Times New Roman"/>
          <w:b/>
          <w:bCs/>
          <w:sz w:val="28"/>
          <w:szCs w:val="28"/>
          <w:lang w:val="x-none"/>
        </w:rPr>
        <w:t>first</w:t>
      </w:r>
      <w:r w:rsidRPr="00135B3D">
        <w:rPr>
          <w:rFonts w:ascii="Times New Roman" w:eastAsia="Calibri" w:hAnsi="Times New Roman" w:cs="Times New Roman"/>
          <w:sz w:val="28"/>
          <w:szCs w:val="28"/>
          <w:lang w:val="x-none"/>
        </w:rPr>
        <w:t xml:space="preserve"> </w:t>
      </w:r>
      <w:r w:rsidRPr="00135B3D">
        <w:rPr>
          <w:rFonts w:ascii="Times New Roman" w:eastAsia="Times New Roman" w:hAnsi="Times New Roman" w:cs="Times New Roman"/>
          <w:color w:val="000000"/>
          <w:sz w:val="28"/>
          <w:szCs w:val="28"/>
          <w:lang w:val="x-none"/>
        </w:rPr>
        <w:t>describe the</w:t>
      </w:r>
      <w:r w:rsidRPr="00135B3D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operation process</w:t>
      </w:r>
      <w:r w:rsidRPr="00135B3D">
        <w:rPr>
          <w:rFonts w:ascii="Times New Roman" w:eastAsia="Times New Roman" w:hAnsi="Times New Roman" w:cs="Times New Roman"/>
          <w:color w:val="000000"/>
          <w:sz w:val="28"/>
          <w:szCs w:val="28"/>
          <w:lang w:val="x-none"/>
        </w:rPr>
        <w:t xml:space="preserve"> of the</w:t>
      </w:r>
      <w:r w:rsidRPr="00135B3D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 </w:t>
      </w:r>
      <w:r w:rsidRPr="00135B3D">
        <w:rPr>
          <w:rFonts w:ascii="Times New Roman" w:eastAsia="Times New Roman" w:hAnsi="Times New Roman" w:cs="Times New Roman"/>
          <w:color w:val="000000"/>
          <w:sz w:val="28"/>
          <w:szCs w:val="28"/>
          <w:lang w:val="x-none"/>
        </w:rPr>
        <w:t>production system</w:t>
      </w:r>
      <w:r w:rsidRPr="00135B3D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. </w:t>
      </w:r>
      <w:r w:rsidRPr="00D404C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/>
        </w:rPr>
        <w:t>Second</w:t>
      </w:r>
      <w:r w:rsidRPr="00135B3D">
        <w:rPr>
          <w:rFonts w:ascii="Times New Roman" w:eastAsia="Times New Roman" w:hAnsi="Times New Roman" w:cs="Times New Roman"/>
          <w:color w:val="000000"/>
          <w:sz w:val="28"/>
          <w:szCs w:val="28"/>
          <w:lang w:val="en-GB"/>
        </w:rPr>
        <w:t xml:space="preserve">, </w:t>
      </w:r>
      <w:r w:rsidRPr="00135B3D">
        <w:rPr>
          <w:rFonts w:ascii="Times New Roman" w:eastAsia="Calibri" w:hAnsi="Times New Roman" w:cs="Times New Roman"/>
          <w:sz w:val="28"/>
          <w:szCs w:val="28"/>
          <w:lang w:val="x-none"/>
        </w:rPr>
        <w:t>identify operations decisions.</w:t>
      </w:r>
      <w:r w:rsidR="00D404C8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 </w:t>
      </w:r>
      <w:r w:rsidR="003A6753" w:rsidRPr="00077408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(Marks </w:t>
      </w:r>
      <w:r w:rsidR="00137082">
        <w:rPr>
          <w:rFonts w:ascii="Times New Roman" w:eastAsia="Calibri" w:hAnsi="Times New Roman" w:cs="Times New Roman"/>
          <w:sz w:val="28"/>
          <w:szCs w:val="28"/>
          <w:lang w:val="en-GB"/>
        </w:rPr>
        <w:t>3</w:t>
      </w:r>
      <w:r w:rsidR="003A6753" w:rsidRPr="00077408">
        <w:rPr>
          <w:rFonts w:ascii="Times New Roman" w:eastAsia="Calibri" w:hAnsi="Times New Roman" w:cs="Times New Roman"/>
          <w:sz w:val="28"/>
          <w:szCs w:val="28"/>
          <w:lang w:val="en-GB"/>
        </w:rPr>
        <w:t>)</w:t>
      </w:r>
      <w:r w:rsidR="00C5779D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          </w:t>
      </w:r>
      <w:r w:rsidR="00280FAF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 (</w:t>
      </w:r>
      <w:r w:rsidR="00280FAF" w:rsidRPr="00280FAF">
        <w:rPr>
          <w:rFonts w:ascii="Times New Roman" w:eastAsia="Calibri" w:hAnsi="Times New Roman" w:cs="Times New Roman"/>
          <w:sz w:val="28"/>
          <w:szCs w:val="28"/>
          <w:lang w:val="en-GB"/>
        </w:rPr>
        <w:t>word coun</w:t>
      </w:r>
      <w:r w:rsidR="00280FAF">
        <w:rPr>
          <w:rFonts w:ascii="Times New Roman" w:eastAsia="Calibri" w:hAnsi="Times New Roman" w:cs="Times New Roman"/>
          <w:sz w:val="28"/>
          <w:szCs w:val="28"/>
          <w:lang w:val="en-GB"/>
        </w:rPr>
        <w:t>t maximum</w:t>
      </w:r>
      <w:r w:rsidR="00280FAF" w:rsidRPr="00280FAF">
        <w:rPr>
          <w:rFonts w:ascii="Times New Roman" w:eastAsia="Calibri" w:hAnsi="Times New Roman" w:cs="Times New Roman"/>
          <w:sz w:val="28"/>
          <w:szCs w:val="28"/>
          <w:lang w:val="en-GB"/>
        </w:rPr>
        <w:t>:</w:t>
      </w:r>
      <w:r w:rsidR="00280FAF">
        <w:rPr>
          <w:rFonts w:ascii="Times New Roman" w:eastAsia="Calibri" w:hAnsi="Times New Roman" w:cs="Times New Roman"/>
          <w:sz w:val="28"/>
          <w:szCs w:val="28"/>
          <w:lang w:val="en-GB"/>
        </w:rPr>
        <w:t>500</w:t>
      </w:r>
      <w:r w:rsidR="00280FAF" w:rsidRPr="00280FAF">
        <w:rPr>
          <w:rFonts w:ascii="Times New Roman" w:eastAsia="Calibri" w:hAnsi="Times New Roman" w:cs="Times New Roman"/>
          <w:sz w:val="28"/>
          <w:szCs w:val="28"/>
          <w:lang w:val="en-GB"/>
        </w:rPr>
        <w:t>)</w:t>
      </w:r>
    </w:p>
    <w:p w14:paraId="7D6CC421" w14:textId="7D964DB7" w:rsidR="00974458" w:rsidRDefault="00974458" w:rsidP="00974458">
      <w:pPr>
        <w:pStyle w:val="a4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76" w:lineRule="auto"/>
        <w:jc w:val="both"/>
        <w:rPr>
          <w:rFonts w:ascii="Times New Roman" w:eastAsia="Calibri" w:hAnsi="Times New Roman" w:cs="Times New Roman"/>
          <w:sz w:val="28"/>
          <w:szCs w:val="28"/>
          <w:lang w:val="en-GB"/>
        </w:rPr>
      </w:pPr>
      <w:r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A paper manufacturing </w:t>
      </w:r>
    </w:p>
    <w:p w14:paraId="0A306FF4" w14:textId="4FAC4366" w:rsidR="00137082" w:rsidRPr="00137082" w:rsidRDefault="00137082" w:rsidP="00137082">
      <w:pPr>
        <w:pStyle w:val="a4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76" w:lineRule="auto"/>
        <w:jc w:val="both"/>
        <w:rPr>
          <w:rFonts w:ascii="Times New Roman" w:eastAsia="Calibri" w:hAnsi="Times New Roman" w:cs="Times New Roman"/>
          <w:sz w:val="28"/>
          <w:szCs w:val="28"/>
          <w:lang w:val="en-GB"/>
        </w:rPr>
      </w:pPr>
      <w:r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An internal design office </w:t>
      </w:r>
    </w:p>
    <w:p w14:paraId="6871629C" w14:textId="77777777" w:rsidR="00137082" w:rsidRDefault="00137082" w:rsidP="00137082">
      <w:pPr>
        <w:pStyle w:val="a4"/>
        <w:autoSpaceDE w:val="0"/>
        <w:autoSpaceDN w:val="0"/>
        <w:adjustRightInd w:val="0"/>
        <w:snapToGrid w:val="0"/>
        <w:spacing w:after="0" w:line="276" w:lineRule="auto"/>
        <w:ind w:left="1080"/>
        <w:jc w:val="both"/>
        <w:rPr>
          <w:rFonts w:ascii="Times New Roman" w:eastAsia="Calibri" w:hAnsi="Times New Roman" w:cs="Times New Roman"/>
          <w:sz w:val="28"/>
          <w:szCs w:val="28"/>
          <w:lang w:val="en-GB"/>
        </w:rPr>
      </w:pPr>
    </w:p>
    <w:p w14:paraId="1DE52013" w14:textId="524F33B1" w:rsidR="005C1303" w:rsidRDefault="00135B3D" w:rsidP="00137082">
      <w:pPr>
        <w:numPr>
          <w:ilvl w:val="0"/>
          <w:numId w:val="5"/>
        </w:numPr>
        <w:autoSpaceDE w:val="0"/>
        <w:autoSpaceDN w:val="0"/>
        <w:adjustRightInd w:val="0"/>
        <w:snapToGrid w:val="0"/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en-GB"/>
        </w:rPr>
      </w:pPr>
      <w:r w:rsidRPr="00135B3D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Suppose </w:t>
      </w:r>
      <w:r w:rsidR="005C1303">
        <w:rPr>
          <w:rFonts w:ascii="Times New Roman" w:eastAsia="Times New Roman" w:hAnsi="Times New Roman" w:cs="Times New Roman"/>
          <w:color w:val="333333"/>
          <w:sz w:val="28"/>
          <w:szCs w:val="28"/>
        </w:rPr>
        <w:t>that a firm is</w:t>
      </w:r>
      <w:r w:rsidRPr="00135B3D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 considering moving from a batch process to an assembly-line process to better meet evolving market needs. What concerns might the following functions have about this proposed process change: marketing, finance, human resources, accounting, and information systems?</w:t>
      </w:r>
      <w:r w:rsidR="00077408" w:rsidRPr="00077408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 </w:t>
      </w:r>
      <w:r w:rsidR="00077408" w:rsidRPr="00C46A29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(Marks </w:t>
      </w:r>
      <w:r w:rsidR="00137082">
        <w:rPr>
          <w:rFonts w:ascii="Times New Roman" w:eastAsia="Calibri" w:hAnsi="Times New Roman" w:cs="Times New Roman"/>
          <w:sz w:val="28"/>
          <w:szCs w:val="28"/>
          <w:lang w:val="en-GB"/>
        </w:rPr>
        <w:t>1</w:t>
      </w:r>
      <w:r w:rsidR="00077408" w:rsidRPr="00C46A29">
        <w:rPr>
          <w:rFonts w:ascii="Times New Roman" w:eastAsia="Calibri" w:hAnsi="Times New Roman" w:cs="Times New Roman"/>
          <w:sz w:val="28"/>
          <w:szCs w:val="28"/>
          <w:lang w:val="en-GB"/>
        </w:rPr>
        <w:t>)</w:t>
      </w:r>
      <w:r w:rsidR="00280FAF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 (</w:t>
      </w:r>
      <w:r w:rsidR="00280FAF" w:rsidRPr="00280FAF">
        <w:rPr>
          <w:rFonts w:ascii="Times New Roman" w:eastAsia="Calibri" w:hAnsi="Times New Roman" w:cs="Times New Roman"/>
          <w:sz w:val="28"/>
          <w:szCs w:val="28"/>
          <w:lang w:val="en-GB"/>
        </w:rPr>
        <w:t>word coun</w:t>
      </w:r>
      <w:r w:rsidR="00280FAF">
        <w:rPr>
          <w:rFonts w:ascii="Times New Roman" w:eastAsia="Calibri" w:hAnsi="Times New Roman" w:cs="Times New Roman"/>
          <w:sz w:val="28"/>
          <w:szCs w:val="28"/>
          <w:lang w:val="en-GB"/>
        </w:rPr>
        <w:t>t maximum</w:t>
      </w:r>
      <w:r w:rsidR="00280FAF" w:rsidRPr="00280FAF">
        <w:rPr>
          <w:rFonts w:ascii="Times New Roman" w:eastAsia="Calibri" w:hAnsi="Times New Roman" w:cs="Times New Roman"/>
          <w:sz w:val="28"/>
          <w:szCs w:val="28"/>
          <w:lang w:val="en-GB"/>
        </w:rPr>
        <w:t>:</w:t>
      </w:r>
      <w:r w:rsidR="00280FAF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 </w:t>
      </w:r>
      <w:r w:rsidR="0095299C">
        <w:rPr>
          <w:rFonts w:ascii="Times New Roman" w:eastAsia="Calibri" w:hAnsi="Times New Roman" w:cs="Times New Roman"/>
          <w:sz w:val="28"/>
          <w:szCs w:val="28"/>
          <w:lang w:val="en-GB"/>
        </w:rPr>
        <w:t>150</w:t>
      </w:r>
      <w:r w:rsidR="00280FAF" w:rsidRPr="00280FAF">
        <w:rPr>
          <w:rFonts w:ascii="Times New Roman" w:eastAsia="Calibri" w:hAnsi="Times New Roman" w:cs="Times New Roman"/>
          <w:sz w:val="28"/>
          <w:szCs w:val="28"/>
          <w:lang w:val="en-GB"/>
        </w:rPr>
        <w:t>)</w:t>
      </w:r>
    </w:p>
    <w:p w14:paraId="6210C8CF" w14:textId="24CD3733" w:rsidR="0025370D" w:rsidRDefault="00770BAC" w:rsidP="00770BAC">
      <w:pPr>
        <w:autoSpaceDE w:val="0"/>
        <w:autoSpaceDN w:val="0"/>
        <w:adjustRightInd w:val="0"/>
        <w:snapToGrid w:val="0"/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en-GB"/>
        </w:rPr>
      </w:pPr>
      <w:r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3. Describe the flow chart of Textile Manufacturing Process. </w:t>
      </w:r>
      <w:r w:rsidR="005C1303" w:rsidRPr="004469B1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 (Marks 1)</w:t>
      </w:r>
      <w:r w:rsidR="00280FAF" w:rsidRPr="004469B1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 (word count maximum: </w:t>
      </w:r>
      <w:r w:rsidR="0068756C" w:rsidRPr="004469B1">
        <w:rPr>
          <w:rFonts w:ascii="Times New Roman" w:eastAsia="Calibri" w:hAnsi="Times New Roman" w:cs="Times New Roman"/>
          <w:sz w:val="28"/>
          <w:szCs w:val="28"/>
          <w:lang w:val="en-GB"/>
        </w:rPr>
        <w:t>100</w:t>
      </w:r>
      <w:r w:rsidR="00280FAF" w:rsidRPr="004469B1">
        <w:rPr>
          <w:rFonts w:ascii="Times New Roman" w:eastAsia="Calibri" w:hAnsi="Times New Roman" w:cs="Times New Roman"/>
          <w:sz w:val="28"/>
          <w:szCs w:val="28"/>
          <w:lang w:val="en-GB"/>
        </w:rPr>
        <w:t>)</w:t>
      </w:r>
    </w:p>
    <w:p w14:paraId="6FCB7624" w14:textId="6B804261" w:rsidR="00770BAC" w:rsidRDefault="00770BAC" w:rsidP="00770BAC">
      <w:pPr>
        <w:autoSpaceDE w:val="0"/>
        <w:autoSpaceDN w:val="0"/>
        <w:adjustRightInd w:val="0"/>
        <w:snapToGrid w:val="0"/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val="en-GB"/>
        </w:rPr>
      </w:pPr>
    </w:p>
    <w:p w14:paraId="327F7475" w14:textId="3C95235B" w:rsidR="00770BAC" w:rsidRPr="00B01B99" w:rsidRDefault="00770BAC" w:rsidP="00770BAC">
      <w:pPr>
        <w:autoSpaceDE w:val="0"/>
        <w:autoSpaceDN w:val="0"/>
        <w:adjustRightInd w:val="0"/>
        <w:snapToGrid w:val="0"/>
        <w:spacing w:after="0" w:line="276" w:lineRule="auto"/>
        <w:contextualSpacing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</w:pPr>
      <w:r w:rsidRPr="00B01B99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https://youtu.be/bVjFP8LTa6c</w:t>
      </w:r>
    </w:p>
    <w:p w14:paraId="005D95E7" w14:textId="21B96C34" w:rsidR="00A16F56" w:rsidRPr="00B01B99" w:rsidRDefault="00A16F56" w:rsidP="00A16F56">
      <w:pPr>
        <w:autoSpaceDE w:val="0"/>
        <w:autoSpaceDN w:val="0"/>
        <w:adjustRightInd w:val="0"/>
        <w:snapToGrid w:val="0"/>
        <w:spacing w:after="0" w:line="276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</w:pPr>
    </w:p>
    <w:p w14:paraId="55FFD997" w14:textId="5FEAFDD0" w:rsidR="00D32F9B" w:rsidRDefault="00D32F9B" w:rsidP="00EF4A3D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55180AE0" w14:textId="25F0AE41" w:rsidR="00EF4A3D" w:rsidRDefault="00EF4A3D" w:rsidP="00EF4A3D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1D59AC1D" w14:textId="142C9D5E" w:rsidR="00D9044E" w:rsidRDefault="00D9044E">
      <w:pP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br w:type="page"/>
      </w:r>
    </w:p>
    <w:p w14:paraId="0E9DE7E8" w14:textId="77777777" w:rsidR="00D9044E" w:rsidRDefault="00D9044E" w:rsidP="00EF4A3D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p w14:paraId="797CCA91" w14:textId="797938FE" w:rsidR="00380D8C" w:rsidRPr="00380D8C" w:rsidRDefault="00380D8C" w:rsidP="00380D8C">
      <w:pPr>
        <w:ind w:left="360"/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  <w:r w:rsidRPr="00380D8C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>Answer:</w:t>
      </w:r>
    </w:p>
    <w:p w14:paraId="07402DC4" w14:textId="77777777" w:rsidR="00380D8C" w:rsidRDefault="00380D8C" w:rsidP="00380D8C">
      <w:pPr>
        <w:rPr>
          <w:rFonts w:asciiTheme="majorBidi" w:hAnsiTheme="majorBidi" w:cstheme="majorBidi"/>
          <w:sz w:val="24"/>
          <w:szCs w:val="24"/>
          <w:lang w:val="en-GB"/>
        </w:rPr>
      </w:pPr>
    </w:p>
    <w:p w14:paraId="04F57A80" w14:textId="45930A1F" w:rsidR="00380D8C" w:rsidRPr="00380D8C" w:rsidRDefault="00380D8C" w:rsidP="00380D8C">
      <w:pPr>
        <w:tabs>
          <w:tab w:val="left" w:pos="825"/>
        </w:tabs>
        <w:rPr>
          <w:rFonts w:asciiTheme="majorBidi" w:hAnsiTheme="majorBidi" w:cstheme="majorBidi"/>
          <w:sz w:val="24"/>
          <w:szCs w:val="24"/>
          <w:lang w:val="en-GB"/>
        </w:rPr>
        <w:sectPr w:rsidR="00380D8C" w:rsidRPr="00380D8C" w:rsidSect="001000E6">
          <w:pgSz w:w="11906" w:h="16838" w:code="9"/>
          <w:pgMar w:top="1080" w:right="1080" w:bottom="1080" w:left="1080" w:header="720" w:footer="720" w:gutter="0"/>
          <w:cols w:space="720"/>
          <w:docGrid w:linePitch="360"/>
        </w:sectPr>
      </w:pPr>
    </w:p>
    <w:p w14:paraId="104A1E27" w14:textId="2B2B387B" w:rsidR="00E46972" w:rsidRPr="00E46972" w:rsidRDefault="00E46972" w:rsidP="004259FB">
      <w:pPr>
        <w:rPr>
          <w:rFonts w:asciiTheme="majorBidi" w:hAnsiTheme="majorBidi" w:cstheme="majorBidi"/>
          <w:sz w:val="24"/>
          <w:szCs w:val="24"/>
        </w:rPr>
      </w:pPr>
    </w:p>
    <w:sectPr w:rsidR="00E46972" w:rsidRPr="00E46972" w:rsidSect="001000E6"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13AA"/>
    <w:multiLevelType w:val="hybridMultilevel"/>
    <w:tmpl w:val="11BE16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C8568C"/>
    <w:multiLevelType w:val="hybridMultilevel"/>
    <w:tmpl w:val="F4A636E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1C1F7CF4"/>
    <w:multiLevelType w:val="hybridMultilevel"/>
    <w:tmpl w:val="08200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254C2133"/>
    <w:multiLevelType w:val="hybridMultilevel"/>
    <w:tmpl w:val="8D4CF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8C17E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B4E1017"/>
    <w:multiLevelType w:val="hybridMultilevel"/>
    <w:tmpl w:val="0478D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EE13B5"/>
    <w:multiLevelType w:val="hybridMultilevel"/>
    <w:tmpl w:val="839EE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AC1AA7"/>
    <w:multiLevelType w:val="hybridMultilevel"/>
    <w:tmpl w:val="7BDAFA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5F733B2"/>
    <w:multiLevelType w:val="hybridMultilevel"/>
    <w:tmpl w:val="5D946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2570E6"/>
    <w:multiLevelType w:val="hybridMultilevel"/>
    <w:tmpl w:val="DA9AC3D4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3"/>
  </w:num>
  <w:num w:numId="5">
    <w:abstractNumId w:val="5"/>
  </w:num>
  <w:num w:numId="6">
    <w:abstractNumId w:val="9"/>
  </w:num>
  <w:num w:numId="7">
    <w:abstractNumId w:val="8"/>
  </w:num>
  <w:num w:numId="8">
    <w:abstractNumId w:val="0"/>
  </w:num>
  <w:num w:numId="9">
    <w:abstractNumId w:val="4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rA0MTO3MDY0NrVQ0lEKTi0uzszPAykwrwUAxTzgIywAAAA="/>
  </w:docVars>
  <w:rsids>
    <w:rsidRoot w:val="00E46972"/>
    <w:rsid w:val="0000560D"/>
    <w:rsid w:val="00016832"/>
    <w:rsid w:val="00077408"/>
    <w:rsid w:val="000E6DF4"/>
    <w:rsid w:val="001000E6"/>
    <w:rsid w:val="00117CAE"/>
    <w:rsid w:val="001248A2"/>
    <w:rsid w:val="00135B3D"/>
    <w:rsid w:val="00137082"/>
    <w:rsid w:val="00146815"/>
    <w:rsid w:val="00170CF3"/>
    <w:rsid w:val="0019033D"/>
    <w:rsid w:val="001D099D"/>
    <w:rsid w:val="001D5644"/>
    <w:rsid w:val="001E653B"/>
    <w:rsid w:val="0025370D"/>
    <w:rsid w:val="00280FAF"/>
    <w:rsid w:val="00296C74"/>
    <w:rsid w:val="00380D8C"/>
    <w:rsid w:val="00381EBF"/>
    <w:rsid w:val="003A6753"/>
    <w:rsid w:val="003D3EC7"/>
    <w:rsid w:val="003F1F90"/>
    <w:rsid w:val="004177F8"/>
    <w:rsid w:val="00417DC9"/>
    <w:rsid w:val="004259FB"/>
    <w:rsid w:val="004469B1"/>
    <w:rsid w:val="00470CBB"/>
    <w:rsid w:val="004802F4"/>
    <w:rsid w:val="004A036F"/>
    <w:rsid w:val="004C5884"/>
    <w:rsid w:val="004D49B5"/>
    <w:rsid w:val="004D7DAE"/>
    <w:rsid w:val="004E5166"/>
    <w:rsid w:val="004F3142"/>
    <w:rsid w:val="005C1303"/>
    <w:rsid w:val="005C5F40"/>
    <w:rsid w:val="005D0991"/>
    <w:rsid w:val="005E7DCA"/>
    <w:rsid w:val="0065198E"/>
    <w:rsid w:val="00663DD1"/>
    <w:rsid w:val="00680AC6"/>
    <w:rsid w:val="0068756C"/>
    <w:rsid w:val="006A303C"/>
    <w:rsid w:val="006E244B"/>
    <w:rsid w:val="006F58FA"/>
    <w:rsid w:val="00717158"/>
    <w:rsid w:val="00743E7E"/>
    <w:rsid w:val="00753260"/>
    <w:rsid w:val="00764349"/>
    <w:rsid w:val="00770BAC"/>
    <w:rsid w:val="007A6E13"/>
    <w:rsid w:val="007A724C"/>
    <w:rsid w:val="007D1AC3"/>
    <w:rsid w:val="007D38FB"/>
    <w:rsid w:val="007D40A3"/>
    <w:rsid w:val="008011D1"/>
    <w:rsid w:val="00831EB6"/>
    <w:rsid w:val="00831F42"/>
    <w:rsid w:val="0089532F"/>
    <w:rsid w:val="008D4C03"/>
    <w:rsid w:val="00903394"/>
    <w:rsid w:val="00907FFB"/>
    <w:rsid w:val="00932665"/>
    <w:rsid w:val="0095299C"/>
    <w:rsid w:val="009621C2"/>
    <w:rsid w:val="00974458"/>
    <w:rsid w:val="009D49C8"/>
    <w:rsid w:val="00A16F56"/>
    <w:rsid w:val="00A25297"/>
    <w:rsid w:val="00A74C3B"/>
    <w:rsid w:val="00AF0124"/>
    <w:rsid w:val="00B01B99"/>
    <w:rsid w:val="00B16C36"/>
    <w:rsid w:val="00B475FD"/>
    <w:rsid w:val="00B67B0A"/>
    <w:rsid w:val="00B83C8F"/>
    <w:rsid w:val="00B96F4B"/>
    <w:rsid w:val="00BA2283"/>
    <w:rsid w:val="00BE07AC"/>
    <w:rsid w:val="00BF51EB"/>
    <w:rsid w:val="00C2483B"/>
    <w:rsid w:val="00C34FCD"/>
    <w:rsid w:val="00C46A29"/>
    <w:rsid w:val="00C51EE0"/>
    <w:rsid w:val="00C5779D"/>
    <w:rsid w:val="00C7135A"/>
    <w:rsid w:val="00D113D6"/>
    <w:rsid w:val="00D13C93"/>
    <w:rsid w:val="00D25C55"/>
    <w:rsid w:val="00D32F9B"/>
    <w:rsid w:val="00D404C8"/>
    <w:rsid w:val="00D7039F"/>
    <w:rsid w:val="00D81239"/>
    <w:rsid w:val="00D9044E"/>
    <w:rsid w:val="00DA307D"/>
    <w:rsid w:val="00DA5108"/>
    <w:rsid w:val="00DD1886"/>
    <w:rsid w:val="00DE2FB5"/>
    <w:rsid w:val="00E46972"/>
    <w:rsid w:val="00EC59D4"/>
    <w:rsid w:val="00EE6431"/>
    <w:rsid w:val="00EF4A3D"/>
    <w:rsid w:val="00F54E0C"/>
    <w:rsid w:val="00F57905"/>
    <w:rsid w:val="00FA489A"/>
    <w:rsid w:val="00FB62BD"/>
    <w:rsid w:val="00FC26C3"/>
    <w:rsid w:val="00FE1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٫"/>
  <w:listSeparator w:val=";"/>
  <w14:docId w14:val="104A1DF5"/>
  <w15:chartTrackingRefBased/>
  <w15:docId w15:val="{4BC55B3A-BC14-4DC4-8EB3-A548A75FB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46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46972"/>
    <w:pPr>
      <w:spacing w:after="180" w:line="336" w:lineRule="auto"/>
      <w:ind w:left="720"/>
      <w:contextualSpacing/>
    </w:pPr>
    <w:rPr>
      <w:color w:val="404040" w:themeColor="text1" w:themeTint="BF"/>
      <w:sz w:val="20"/>
      <w:szCs w:val="20"/>
      <w:lang w:eastAsia="ja-JP"/>
    </w:rPr>
  </w:style>
  <w:style w:type="character" w:styleId="Hyperlink">
    <w:name w:val="Hyperlink"/>
    <w:basedOn w:val="a0"/>
    <w:uiPriority w:val="99"/>
    <w:unhideWhenUsed/>
    <w:rsid w:val="0025370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25370D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2537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3132042E844246A9C5FD75CD199C41" ma:contentTypeVersion="7" ma:contentTypeDescription="Create a new document." ma:contentTypeScope="" ma:versionID="4eac466edefe813a31c41c6e2fdce1c4">
  <xsd:schema xmlns:xsd="http://www.w3.org/2001/XMLSchema" xmlns:xs="http://www.w3.org/2001/XMLSchema" xmlns:p="http://schemas.microsoft.com/office/2006/metadata/properties" xmlns:ns3="1fd21f57-9a3c-4987-b271-9cf58c938ee3" targetNamespace="http://schemas.microsoft.com/office/2006/metadata/properties" ma:root="true" ma:fieldsID="5eae4660bec87d509b075b5703280377" ns3:_="">
    <xsd:import namespace="1fd21f57-9a3c-4987-b271-9cf58c938e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d21f57-9a3c-4987-b271-9cf58c938e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05AF3F-E48B-4DBE-A263-D2ABCE84C517}">
  <ds:schemaRefs>
    <ds:schemaRef ds:uri="http://schemas.microsoft.com/office/2006/metadata/propertie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9B411A27-E1E9-4D33-ADC5-7BD2CFBB5B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3338BB-6C91-42B7-9B9A-1F5197DD0462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1fd21f57-9a3c-4987-b271-9cf58c938e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naved</dc:creator>
  <cp:keywords/>
  <dc:description/>
  <cp:lastModifiedBy>جوجو محمد</cp:lastModifiedBy>
  <cp:revision>2</cp:revision>
  <dcterms:created xsi:type="dcterms:W3CDTF">2021-10-02T21:23:00Z</dcterms:created>
  <dcterms:modified xsi:type="dcterms:W3CDTF">2021-10-02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3132042E844246A9C5FD75CD199C41</vt:lpwstr>
  </property>
</Properties>
</file>